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ภูมิ</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อ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ใน Python เราจะต้องมาเรียนเบื้องต้นนี่ ก็คือต้องมารู้จักสิ่งที่เรียกว่า Function ก่อนนะคะ นะคะ หัวข้อที่เราจะเรียนในสัปดาห์นี้นะคะ จะเป็นหัวข้อสุดท้ายของปีนี้เทอมนี้นะคะ ภาคเรียนนี้ ก็คือฟังก์ชันวันนี้เราจะพูดถึงการนะคะ การเรียกใช้งานแล้วก็พูดถึง Default Argument Values แล้วก็ Keyword Argument นะคะ อ้าวทำไมหน้าจอไม่ขึ้นอีกแล้ว… โอเคนะคะ ก่อนอื่นก่อนจะรู้วิธีการสร้างการเลือกใช้งานนี่ เราก็ต้องรู้ก่อนว่าฟังก์ชันมันคืออะไร นะคะ คือถ้าพูดถึงโดยทั่วไปนะคะ 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 ซึ่งแต่เดิมนี่ฟังก์ชันมันจะเป็นที่เขาพัฒนาไว้แล้วก็มี แต่ใน Python นะคะ ในส่วนของภาษา python ฟังก์ชันจะเป็น Code หรือโปรแกรมที่เราสร้างขึ้นได้เองนะคะ เพื่อเอาไปใช้กับ… เหมือนตั้งขึ้นมาว่าฟังก์ชันนี้จะตันะคะ เช่นเหมือนบางครั้งนี่ การคำนวณบางอย่างไม่จำเป็นต้องไปเขียน Code ใหม่ทุกครั้ง เราก็เลยสร้างฟังก์ชันไว้เลยแล้วไปเรียกฟังก์ชันนี้มาเพื่อให้มันทำก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 ด้วยว่ามันคืออะไร แล้วก็ Keyword Argument ด้วยว่ามันคืออะไร นะคะ ทีนี้ก็จะเริ่มเข้าสู่กระบวนการที่เราจะต้องทำก็คือเมื่อเราจะทำฟังกชันขึ้นมาเราจะสร้างมันอย่างไรนะคะ การสร้างฟังก์ชันใน Pytนะคะ ใน python เราสามารถสร้างขึ้นเองได้นะคะ โดยวิธีการนี้นะคะ จะเป็นให้นึกถึงว่าเราจะเป็นคนเขียน Code ที่ที่บอกแล้วว่ามันสามารถทำงานสิ่งใดสิ่งหนึ่งได้แล้วเอาไปเรียกใช้ซ้ำได้อีกนะคะ จะเรียกว่า</w:t>
      </w:r>
      <w:r>
        <w:t xml:space="preserve">“</w:t>
      </w:r>
      <w:r>
        <w:t xml:space="preserve">การนำ Code 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 เราจะหาค่า vat นี่คือ ถ้ามาเขียน Code เราต้องมานั่งเขียนว่า Vat เกิดจากการที่เอา7 เปอร์เซ็นต์น่ะค่ะ Vat ก็คือ 7 เปอร์เซ็นต์ใช่ไหมคะ 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อย่างนี้ ทีนี้ขั้นตอนในการสร้างนะคะ ก็คือมันจะมีรูปแบบ เราจะต้องเขียน Code นะค่ะ เขียน 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 บอกให้รู้ว่านี่นะ ฉันจะประกาศจะประกาศค่า ประกาศฟังก์ชัน ไม่ใช่ประกาศตัวแปร พูดผิดแล้วตามด้วย function_nameเราต้องพิมพ์ d-e-f พิมพ์ด้วย ตัวเล็กเสมอ ถึงได้ทำเป็นสีแดงให้เห็นว่าคำว่า d-e-f นะคะ ตัวเล็กเท่านั้นนะคะ ไม่ใช่พิมพ์ด้วยตัวพิมพ์ใหญ่นึกออกนะนะคะ ก็คือทุกครั้งที่พอจะมีการสร้างฟังก์ชันเราต้องพิมพ์คำว่า def ขึ้นเป็นตัวแรกนะคะ แล้วตามด้วย function_name  function_nameนั่นก็คือชื่อ ชื่อของฟังก์ชันที่เราจะไว้เรียกใช้ในครั้งต่อไป เราจะเป็นคนตั้งเองให้นึกถึง function_name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ไอ้ตัววงเล็บนี้จะขึ้นมานะคะ แล้วส่วนข้างในนี่นะคะ เขาบอกว่ามันเป็นการกำหนดค่า Paramiter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 พารามิเตอร์ตัวนั้นก็จะเป็นตัวเก็บให้เรา เช่น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 สังเกตนะคะ เมื่อใดที่บอกว่าตัวนั้นจะต้องปิดด้วยเสมอ แล้วขึ้นบรรทัดใหม่มันจะเข้าสู่ย่อหน้าใหม่ตัว Statement ในที่นี้หมายถึงคำสั่งอื่น ๆ นะคะ 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ว่าแบบที่ 1 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 Positionนะคะ 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 namedef ก็คือ definitionก็คือคำสั่งเพื่อใช้และติดประกาศตัวแปร ประกาศฟังก์ชัน ขอโทษทีนะคะ 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 Code มันจะสั้นกว่าที่เราเคยทำแล้วตามด้วย พารามิเตอร์ที่หรือที่เราไว้เก็บค่า ก็คือ name นะคะ เสร็จแล้ว ตามด้วย statement ตามด้วยข้อความหรือคำสั่งหรือ Code 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 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ขึ้นมาโดย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 เข้าระบบของเราให้เรียบร้อยด้วยโอเคนะคะ เสร็จแล้วเราก็เริ่มฃ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ใช่ไหมคะ พิมพ์ด้วยตัวพิมพ์เล็กเสมอนะคะ ไม่ใช่พิมพ์ใหญ่แบบนี้นะ ไม่ใช่พิมพ์ D-e-fD-E-F แบบนี้ ตัวใหญ่นี่ถือว่าไม่ถูกต้องนะคะ ตัวใหญ่นี่ถือว่าไม่ถูกต้องนะคะ def นะคะ แล้วก็กด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แล้วตามด้วย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 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w:t>
      </w:r>
      <w:r>
        <w:t xml:space="preserve">“</w:t>
      </w:r>
      <w:r>
        <w:t xml:space="preserve">name</w:t>
      </w:r>
      <w:r>
        <w:t xml:space="preserve">”</w:t>
      </w:r>
      <w:r>
        <w:t xml:space="preserve"> </w:t>
      </w:r>
      <w:r>
        <w:t xml:space="preserve">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นะคะ 1 ครั้งใช้วิธีกด Enter นะ ไม่ใช่เลื่อนเมาส์ลงไป สังเกตบอกแล้วพอกด Enter นี่ตำแหน่งของเคอร์เซอร์มันจะ Tab เข้าไปนะStagement ที่หรือคำสั่งต่อไปที่เราจะใช้ ก็คือคำสั่งแสดงผลนะคะ ก็คือคำสั่ง print 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 แป๊บหนึ่งขยับได้ไหม ไม่เห็นหน้านี้อีกขอ 2 ทำไมได้ 4 นี่เดี๋ยวนะ เดี๋ยวจะกระเถิบ ๆ ๆแล้วก็จะไม่เห็นในสไลด์อีกสิส่วนแบ่งทางการตลาดเยอะโอเคไหมอีกหน่อยหนึ่ง 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 แล้วหลังเครื่องหมายคำพูดเด็ก ๆ ต้องเลื่อนไอ้ตัวนี้ไปหลังเครื่องหมายคำพูดนะพิมพ์ % name วรรค 1 ครั้งก่อน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 นี่คือเสร็จฟังก์ชันนี้แล้วลองเรียกใช้งาน ลองกด Play ก่อนขอโทษ เราจะได้รู้นะคะ การกดตัวนี้นะ เพื่อจะได้เช็กว่าที่เรา codeที่เราเขียนไปนี่มันถูกไหมถ้าผิดมันจะขึ้น Error ใช่ไหมคะ ครั้งแรกเวลา Code มันก็จะช้านิดหนึ่งมันก็จะยังหมุนติ้ว ๆ อยู่นะคะ เราก็ต้องรอนะคะ แสดงว่าไม่มีอะไรผิดนะคะ มันยัง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เพื่อจะให้ตรวจสอบว่าCode ที่เราเขียนไปมันถูกหรือเปล่า ถ้าผิดมันจะแสดง Errorนะ ถ้าเขียนไม่ผิดมันก็ไม่แสดงใช่ไหมคะ นี่ลอง Run แล้วนะคะ Error ไม่ขึ้นนะคะ ของใครขึ้น Error ยกมือสิ่งที่ต้องเช็ก ก็คือ 1. คำสั่งd-e-f นะคะ definitionการประกาศฟังก์ชัน ตัวที่ 2ก็คือชื่อฟังก์ชันตัวเล็กนะคะ 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 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 เราใช้เราสร้างฟังก์ชันนี้ขึ้นมาเพื่อต้องการให้มันแสดงข้อความ ด้าว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มากจะได้ใช้ Windows อื่นเสียล่ะสลับไอ้จอไอ้นี่นะคะ มาดูตัวอย่างที่ 2 นะคะ เราจะประกาศฟังก์ชันแบบที่ 2 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คือ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 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 แล้วทำการ return ค่า cนะคะ ก็คือให้ส่งกลับค่าของ cก็คือเมื่อเอาพารามิเตอร์มาคำนวณแล้วนี่ c จะได้เท่าไหร่ส่งกลับค่าให้ c นะคะ นี่คือการประกาศฟังก์ชันแบบมีการ return ค่า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 มันไม่สลับ Extend หรือมันไม่ขึ้นหน้าจออีกแล้วน่ะโอเค ต้องสลับ2 รอบเชียวหรือนะคะ เอาไว้ก่อนอย่างนั้นก็ต้องมาจัดไอ้นี่ใหม่อีกแล้วนี่ไม่เห็นตัวหลังอีก เอา เห็นไหมไม่เห็นอีก มันน่านักเชียวเดี๋ยวนะเดี๋ยวนะ สลับหน้าก่อนโอเคไหมColabไปไหนแล้วนะคะ เราประกาศฟังก์ชันที่ 2 ต่อด้วยฟังก์ชันแรกได้เลยนะคะ เมื่อหลังฟังก์ชันแรกเรากด Enter กดลงไป2 อันเลยก็ได้เด็ก ๆ สังเกตตำแหน่งมันจะTab เข้าไปนะ เรากดย้อนคืน 1 ครั้งให้มันอยู่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 วรรคตามด้วย areaตัวเล็กนะคะ แล้วก็ตามด้วยเครื่องหมายวงเล็บ เพราะบอกแล้วมีชื่อฟังก์ชัน เสร็จแล้วจะต้องมีพารามิเตอร์อยู่ในวงเล็บซึ่งมี 2 ตัวก็คือพารามิเตอร์ตัวที่ 1 ชื่อว่า width w-i-d–h นะคะ คั่น ๆ ๆขั้นพารามิเตอร์ตัวต่อไป ด้วยเครื่องหมายคอมมา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ก็คือเอา widthเพราะสูตรการหาพื้นที่สี่เหลี่ยมนั่นก็คือ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กจันตัวแปรทางคณิตศาสตร์ของโปรแกรมคอมพิวเตอร์เครื่องหมายคูณ ก็คือเครื่องหมายดอกจันนะคะ แล้วตามด้วยพารามิเตอร์ตัวที่ 2 ก็คือheight รอสักพัก แล้วหาคำว่า</w:t>
      </w:r>
      <w:r>
        <w:t xml:space="preserve"> </w:t>
      </w:r>
      <w:r>
        <w:t xml:space="preserve">“</w:t>
      </w:r>
      <w:r>
        <w:t xml:space="preserve">height</w:t>
      </w:r>
      <w:r>
        <w:t xml:space="preserve">”</w:t>
      </w:r>
      <w:r>
        <w:t xml:space="preserve"> </w:t>
      </w:r>
      <w:r>
        <w:t xml:space="preserve">นะคะ 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Code มันจะเกิดError เพราะฉะนั้น ตัว Colab นะคะ 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 แล้วตามด้วยค่าที่เราต้องการให้แสดง หรือ…หรืออะไรก็แล้วแต่ ซึ่งค่าที่เราต้องการให้มันแสดงหรือเห็นนี่ ก็คือค่าของการที่เราคำนวณพื้นที่นั่นก็คือ c นั่นเองนะคะ เพราะฉะนั้น return c ตามด้วย cไม่มั่นใจก็คลิก cที่มันขึ้นมาอย่างนี้นะคะ เหมือนเดิมนะคะ เพื่อเป็นการเช็ก Code ของเรา ก็คือกดตัวPlay ที่เป็นรูปเหมือนเป็นPlay Video Play Music อะไรพวกนี้ ให้มันเช็กว่า Code ที่เราเขียนนี่ถูกต้องแล้วนะคะ มีใครขึ้น Error ไหมคะ ไม่มีนะคะ แสดงว่าเริ่มมีความชำนาญในการ Code 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ก่อนนะ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 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 การเรียกใช้งานฟังก์ชันนะคะ ก็คือในนี้อธิบายพอเราสร้างฟังก์ชันแล้วนะคะ เราต้องเรียกใช้งานมัน วิธีการเรียกใช้ ก็คือเราจะใช้ชื่อของฟังก์ชัน เห็นไหมคะ และส่ง อาร์กิวเมนต์อะไร เมื่อกี้มีพารามิเตอร์ มามี Argument อีกArgument กับ Parame คืออะไรเดี๋ยวมีคำอธิบายนะคะ ว่า Argumentก็เป็นคำ ไม่ใช่คำเป็นค่าที่เราส่งเข้าไปในฟังก์ชันนะคะ ตอนที่เราใช้งานนะคะ 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 name มันรับค่านั่นเองนะคะ มาดูตัวอย่างวิธีการเรียกใช้ฟังก์ชันนะคะ 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 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 ลองเลย ลองเลย เพื่อให้เห็นภาพต้องสิ้นสุด 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คือ การเรียกใช้แล้วก็ตามด้วยฟังก์ชัน f-u-n เด็ก ๆ ไม่ต้องพิมพ์ ไอ้นี่ก็ได้นะคะ ฟังก์ชันแรกที่เราจะเรียกใช้ชื่อ ก็คือเวลาจะเรียกใช้มันพิมพ์ชื่อฟังก์ชันนั้นนะคะ พิมพ์ hello เลยนะคะ 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 ทีนี้เราไม่อยากใส้ Danny เราใส่ชื่อเราเองไปก็ได้ชื่อนึกออกนะ เช่น เนื่องจาก name เป็น string อย่าลืมใส่เเครื่องหมายคำพูดหรือ Dote นะคะ nameใส่ชื่อเราแทน Danny ก็ได้นะคะ 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วิธีการเรียกใช้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 ลืมแก้ภาษาขอโทษทีตำแหน่งของฟังก์ชันชิดนะคะ ไม่วรรคนะคะ นี่ ไม่ต้อง Tab เข้าไปนะตัวที่ 2 นะคะ เราจะใช้คำสั่ง print เพื่อเรียกใช้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 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 Code เสร็จหมดแล้วนะคะ เด็ก ๆ ลองกด Play ดูได้เลยนะคะ ถ้าใครพิมพ์เสร็จแล้วจะแสดงผลอย่างไรอ้าว Error เด้งขึ้นมา ณบัด Nowบรรทัดที่ 9เกิดอะไรขึ้นprintตัวแปร ตัวแปรผิด เดี๋ยวนะ ค่อย ๆ ไล่นะคะ 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 เสร็จแล้วมันบอกว่าในบรรทัดที่2 % name value error ค่า error ตรง…ไม่อยู่ใน IndexS ตัวใหญ่หรือ s เล็กใช่ไหม ขอโทษทีพิมพ์ s ผิดใช่ไหมนี่%sแก้ได้ ๆ เห็นไหมคะ เมื่อกี้ตรงลืมพล็อตให้ดูก่อน เมื่อกี้ตอนแม่พิมพ์ %sแม่ไม่ได้ดู s มันเป็นตัวมหญ่ตามคือ ไอ้พวก % d % อะไรนี่สังเกตพิมพ์เล็กมันไม่ใช่ตัวพิมพ์ใหญ่ แม่ไปพิมพ์ใหญ่ถ้าเด็ก ๆ ผิดตำแหน่งนี้ แก้แค่ตัว S จากตัวพิมพ์ใหญ่ เป็นตัวพิมพ์เล็กแค่นั้นเองการขึ้น Error นะ เดี๋ยวแก้ให้ดูนะคะ เมื่อกี้ตอนแรกตัว S มันเป็นพิมพ์ใหญ่ พอมาไล่ฟังก์ชันมันจะขึ้นลูกศรชี้ไปที่บรรทัดไหน นั่นหมายความว่ามันหมายความผิดพลาดที่แล้วมันมาที่ตำแหน่งที่ 2 %s’ nameตรง value error เห็นไหม ค่าที่มัน error ค่ามันอยู่ที่คำว่า s อ๋อย้อนกลับไปดู อ๋อ s ฉันพิมพ์ผิดฉันต้องพิมพ์เป็นตัวเล็กนะคะ พอแม่แก้ sจากตัวใหญ่เป็นตัวเล็กเรากด Play น่ะ Error มันก็หาย แล้วผลลัพธ์มันก็จะแสดงขึ้นมา เห็นไหม มันก็จะพิมพ์คำว่า…เห็นไหม มันก็จะไปเรียกใช้ ไอ้ตัวนี้ออกมาเลย ทั้ง ๆ ที่ ตอนเรียกนี่ เราพิมพ์แค่ฃฟังก์ชัน แล้วก็ตามด้วยค่า Argumentที่จะให้มันแสดงแต่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เราไม่มี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 มันก็จะส่งค่า c ที่มาคำมาแสดงตรงนี้เห็นไหมคะ เป็น 32 นะคะ มันก็เลย print คำว่าพื้นที่ สี่เหลี่ยมของเรานี่นะคะ มีค่า =%d นั่นหมายถึงให้แสดงเป็นเลขจำนวณเต็มนี่ไม่ต้องแสดงทศนิยมออกมานะคะ ลองดูอีกสักตัวอย่างหนึ่งไหมคะ ลอง ลองเรียกใช้ฟังก์ชัน hello อีกนะคะ เด็ก ๆ ลองนะคะ ทีนี้ให้ใส่ชื่อเล่นตัวเองลงไปเอาแต่ hello อย่างเดียวให้เห็นใส่ชื่อเล่นเรานะเห็นไหมคะ มันจะขึ้นมาเป็นฃตัวต่อไปอันนี้ไม่มันก็จะทำซ้ำไง เพราะเรายังอยู่ในตัวเดิมนะไม่แน่ใจว่ามันจะไปเรียกใช้ได้อีกไหมมันจะไปเรียกใช้ได้อีกไหมเด็ก ๆ กด Code มีตัวใหม่ใช่ไหม แล้วลองเรียกใหม่จากโค้ดที่เราเพิ่มเข้ามา ลองเรียกนะคะ ไม่ได้ไปเรียกต่อจากเมื่อกี้ลองพิมพ์ฟังก์ชัน hello ที่เราสร้างไว้ก่อนหน้า ลืมแก้ภาษาอีกแล้วพิมพ์เรียกใช้ฟังก์ชันทีนี้ลองใส่ชื่อเล่นคือสักหลาย ๆ คน ใส่ชื่อเพื่อนลงไปด้วยสัก 3 คนลองดูสิ มันจะขึ้นอย่างไร ลองดูนะคะ เพราะบอกแล้วว่า Argument นะคะ มีกี่คนก็ได้ ลองสิขึ้นไหมSyntax error อ๋อรู้แล้วเพราะอะไรคะ เพราะไอ้ตัวนี้มันมีพารามิเตอร์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hello ฟังก์ชัน Hello เราน่ะPosition ให้แค่ 1 ตำแหน่งนะคะ ใน Argument แต่เราไปใส่ 3 ก็คือถ้าเราต้องการให้มีหลายตัวเราก็ต้องไปเพิ่มตัวนี้นะคะ เพิ่มขึ้นเพราะฉะนั้นไปวิธีแก้ไม่ได้ยากเลยนะคะ ถ้าจะ… เรามาเปลี่ยนที่ตัวฟังก์ชันหลักเพราะตอนเรีกยใช้ไอ้ตัวนี้มันเรียกแค่ใช่หรือเปล่าอย่างนี้เป็นต้นนะคะ นี่คือเมื่อ… จำไว้เลยว่าเมื่อตอนสร้างเสร็จจะเรียกใช้แค่พิมพ์ชื่อแล้วในวงเล็บนี่ เราพิมพ์ค่าของ… เขาเรียกว่า "</w:t>
      </w:r>
      <w:r>
        <w:t xml:space="preserve">“</w:t>
      </w:r>
      <w:r>
        <w:t xml:space="preserve">Argument</w:t>
      </w:r>
      <w:r>
        <w:t xml:space="preserve">”</w:t>
      </w:r>
      <w:r>
        <w:t xml:space="preserve"> </w:t>
      </w:r>
      <w:r>
        <w:t xml:space="preserve">ลงไปแค่นั้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 paramiterหรือตัวแปรที่จะไว้รับค่านะคะ แต่พอเราเอาฟังก์ชันนั้นมาใช้งาน สิ่งที่อยู่ในวงเล็บจะกลายเป็นรับเข้าไปนั่นเองนะคะ 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 สลับหน้าจอก่อนไม่สลับไม่ได้โอเคมา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 ดูตัวอย่างจะเห็นภาพชัดเห็นไหมนี่นะคะ ในตัวอย่างนี่ สร้างฟังก์ชันชื่อว่า show_info แล้ว พารามิเตอร์ไม่ได้ใส่เป็นพารามิเตอร์เห็นไหม ใส่ Argument เข้าไปด้วยเลย มี พSalary มี Argument =84360 เห็นไหมคะ 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 print ที่ 1 บอกให้ print เฉพาะ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 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อย่างนั้น เพราะ Argument ที่เราใส่เข้าไปชื่อ Python นะคะ ไม่สลับอีกแล้ว ไม่เป็นไรเดี๋ยวขยายขึ้นใหม่เมื่อกี้กลับมาแก้ดูนะคะ เดี๋ยวเราจะลองทำฟังก์ชันแบบกำหนด Argument ด้วยนะคะ นะ เพราะฉะนั้น เปิด Colab ของเราขึ้นมาไว้นะคะ แล้วเราก็ต้องสลับโอเคสลับได้โอเค สลับได้ เดี๋ยวสลับไป เดี๋ยวสลับไม่ได้ เดี๋ยวจะตีมือนะคะ โอเคทีนี้สร้าง Code ใหม่เลยนะเด็ก ๆ กด + เพิ่ม Code 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 เดี๋ยวนะ มันทะลุจอไปจอไปนะคะ ฟังก์ชันแบบที่ 2 ชื่อว่า Default Argument Value 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ชันถ้าชื่อมันเป็น 2 ประโยคนี่ เขาจะใช้ Under scor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 ตอนนี้เราสร้างฟังก์ชันที่ชื่อสร้างฟังก์ชันที่ชื่อว่า show_info นะคะ โดยในนั้นนี่ กำหนดพารามิเตอร์ตัวที่ 1 ชื่อว่า name n-a-m-eนะคะ แล้วมีพารามิเตอร์ที่ 2 คั่นด้วยโคลอน ไม่ใช่โคลอน คอมมาเรียกผิด เรียกถูกตลอดเลยนะคะ 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 ตรงเครื่องหมายเท่ากับใส่เข้าไปนะลูกอันนี้กำหนดเองได้เลยนะคะ เด็ก ๆ อยากได้เท่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 แล้วตามด้วยเครื่องหมาย =แล้วก็ตามด้วยชื่อ… คำว่า</w:t>
      </w:r>
      <w:r>
        <w:t xml:space="preserve"> </w:t>
      </w:r>
      <w:r>
        <w:t xml:space="preserve">“</w:t>
      </w:r>
      <w:r>
        <w:t xml:space="preserve">Python</w:t>
      </w:r>
      <w:r>
        <w:t xml:space="preserve">”</w:t>
      </w:r>
      <w:r>
        <w:t xml:space="preserve"> </w:t>
      </w:r>
      <w:r>
        <w:t xml:space="preserve">langในที่นี้ภาษาเริ่มต้นเข้าบอกว่า Pythonเมื่อเสร็จเมื่อจบ เมื่อจบการประกาศฟังก์ชัน ปิดด้วยเครื่องหมาย :เสมอนะคะ เด็ก ๆ 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สิ่งที่เราต้อการให้มันทำงาน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 ชื่อนะคะ แล้วก็ตามด้วยเครื่องหมาย :ชื่อเปลี่ยนเป็นภาษาไทยใส่ %sอย่าลืมว่าเมื่อเราใช้เปอร์เซ็นต์ ตัวอักอย่าลืมว่าเมื่อเราใช้เปอร์เซ็นต์ ตัวอักษรที่ตามมาจะเป็นตัวเล็กเสมอ ไม่ใช่ตัวใหญ่ เพราะเราผิดไปแล้ว 1 ครั้งนะคะ 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 </w:t>
      </w:r>
      <w:r>
        <w:t xml:space="preserve">เสร็จstatemat ที่ 1 statemet ที่ 2 ต้องการให้ print ชื่อค่ะ พิมพ์ค่ะ 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 โอเคไหมคะ เราก็จะได้ SStatement ก็คือให้แสดง… ให้ print ข้อความเพื่อแสดงเงินเดือนนะ และตัวที่ 4 ค่ะ เอ้ย ตัวที่ 2 ตัวที่ 3 ค่ะ พูดผิดตัวที่ 3ก็คือ print ภาษามันเองนะคะ Language มาจากภาษานั่นเองนะคะ statements ที่ 3 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 ถ้าเป็นข้อความหรือ string นะคะ เปอร์เซ็นต์ำหนดใน</w:t>
      </w:r>
    </w:p>
    <w:p>
      <w:pPr>
        <w:pStyle w:val="BodyText"/>
      </w:pPr>
      <w:r>
        <w:t xml:space="preserve">(ล่าม) ฮัลโหลครับ 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อ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ใน Python เราจะต้องมาเรียนเบื้องต้นนี่ ก็คือต้องมารู้จักสิ่งที่เรียกว่า Function ก่อนนะคะ นะคะ หัวข้อที่เราจะเรียนในสัปดาห์นี้นะคะ จะเป็นหัวข้อสุดท้ายของปีนี้เทอมนี้นะคะ ภาคเรียนนี้ ก็คือฟังก์ชันวันนี้เราจะพูดถึงการนะคะ การเรียกใช้งานแล้วก็พูดถึง Default Argument Values แล้วก็ Keyword Argument นะคะ อ้าวทำไมหน้าจอไม่ขึ้นอีกแล้ว…โอเคนะคะ ก่อนอื่นก่อนจะรู้วิธีการสร้างการเลือกใช้งานนี่ เราก็ต้องรู้ก่อนว่าฟังก์ชันมันคืออะไร นะคะ คือถ้าพูดถึงโดยทั่วไปนะคะ 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 ซึ่งแต่เดิมนี่ฟังก์ชันมันจะเป็นที่เขาพัฒนาไว้แล้วก็มี แต่ใน Python นะคะ ในส่วนของภาษา python ฟังก์ชันจะเป็น Code หรือโปรแกรมที่เราสร้างขึ้นได้เองนะคะ เพื่อเอาไปใช้กับ… เหมือนตั้งขึ้นมาว่าฟังก์ชันนี้จะตันะคะ เช่นเหมือนบางครั้งนี่ การคำนวณบางอย่างไม่จำเป็นต้องไปเขียน Code ใหม่ทุกครั้ง เราก็เลยสร้างฟังก์ชันไว้เลยแล้วไปเรียกฟังก์ชันนี้มาเพื่อให้มันทำก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 ด้วยว่ามันคืออะไร แล้วก็ Keyword Argument ด้วยว่ามันคืออะไร นะคะ ทีนี้ก็จะเริ่มเข้าสู่กระบวนการที่เราจะต้องทำก็คือเมื่อเราจะทำฟังกชันขึ้นมาเราจะสร้างมันอย่างไรนะคะ การสร้างฟังก์ชันใน Pytนะคะ ใน python เราสามารถสร้างขึ้นเองได้นะคะ โดยวิธีการนี้นะคะ จะเป็นให้นึกถึงว่าเราจะเป็นคนเขียน Code ที่ที่บอกแล้วว่ามันสามารถทำงานสิ่งใดสิ่งหนึ่งได้แล้วเอาไปเรียกใช้ซ้ำได้อีกนะคะ จะเรียกว่า</w:t>
      </w:r>
      <w:r>
        <w:t xml:space="preserve">“</w:t>
      </w:r>
      <w:r>
        <w:t xml:space="preserve">การนำ Code 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 เราจะหาค่า vat นี่คือ ถ้ามาเขียน Code เราต้องมานั่งเขียนว่า Vat เกิดจากการที่เอา7 เปอร์เซ็นต์น่ะค่ะ Vat ก็คือ 7 เปอร์เซ็นต์ใช่ไหมคะ 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อย่างนี้ ทีนี้ขั้นตอนในการสร้างนะคะ ก็คือมันจะมีรูปแบบ เราจะต้องเขียน Code นะค่ะ เขียน 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 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 ตัวเล็กเท่านั้นนะคะ ไม่ใช่พิมพ์ด้วยตัวพิมพ์ใหญ่นึกออกนะนะคะ 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 function_name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ไอ้ตัววงเล็บนี้จะขึ้นมานะคะ แล้วส่วนข้างในนี่นะคะ เขาบอกว่ามันเป็นการกำหนดค่า Paramiterถ้าเป็นเขียนโค้ดปกติ มันก็จะหมายถึงตัวแปร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 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 สังเกตนะคะ เมื่อใดที่ตัวนั้นจะต้องปิดด้วยเสมอ แล้วขึ้นบรรทัดใหม่มันจะเข้าสู่ย่อหน้าใหม่ตัว Statement ในที่นี้หมายถึงคำสั่งอื่น ๆ นะคะ 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ว่า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 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 namedef ก็คือ definitionก็คือคำสั่งเพื่อใช้และติดประกาศตัวแปร ประกาศฟังก์ชัน ขอโทษทีนะคะ 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 Code มันจะสั้นกว่าที่เราเคยทำแล้วตามด้วย พารามิเตอร์ที่หรือที่เราไว้เก็บค่า ก็คือ name นะคะ เสร็จแล้ว ตามด้วย statement ตามด้วยข้อความหรือคำสั่งหรือ Code 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 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 เข้าระบบของเราให้เรียบร้อยด้วยโอเคนะคะ เสร็จแล้วเราก็เริ่มฃ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ใช่ไหมคะ พิมพ์ด้วยตัวพิมพ์เล็กเสมอนะคะ ไม่ใช่พิมพ์ใหญ่แบบนี้นะ ไม่ใช่พิมพ์ D-e-fD-E-F แบบนี้ ตัวใหญ่นี่ถือว่าไม่ถูกต้องนะคะ ตัวใหญ่นี่ถือว่าไม่ถูกต้องนะคะ def นะคะ แล้วก็กด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แล้วตามด้วย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 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w:t>
      </w:r>
      <w:r>
        <w:t xml:space="preserve">“</w:t>
      </w:r>
      <w:r>
        <w:t xml:space="preserve">name</w:t>
      </w:r>
      <w:r>
        <w:t xml:space="preserve">”</w:t>
      </w:r>
      <w:r>
        <w:t xml:space="preserve"> </w:t>
      </w:r>
      <w:r>
        <w:t xml:space="preserve">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นะคะ 1 ครั้งใช้วิธีกด Enter นะ ไม่ใช่เลื่อนเมาส์ลงไป สังเกตบอกแล้วพอกด Enter นี่ตำแหน่งของเคอร์เซอร์มันจะ Tab เข้าไปนะStagement ที่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 แป๊บหนึ่งขยับได้ไหม ไม่เห็นหน้านี้อีกขอ 2 ทำไมได้ 4 นี่เดี๋ยวนะ เดี๋ยวจะกระเถิบ ๆ ๆแล้วก็ไม่เห็นในสไลด์อีกสิส่วนแบ่งทางการตลาดเยอะโอเคไหมอีกหน่อยหนึ่ง 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 แล้วหลังเครื่องหมายคำพูดเด็ก ๆ ต้องเลื่อนไอ้ตัวนี้ไปหลังเครื่องหมายคำพูดนะพิมพ์ % name 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 นี่คือเสร็จฟังก์ชันนี้แล้วลองเรียกใช้งาน ลองกด Play ก่อนขอโทษ เราจะได้รู้นะคะ การกดตัวนี้นะ เพื่อจะได้เช็กว่าที่เรา codeที่เราเขียนไปนี่มันถูกไหมถ้าผิดมันจะขึ้น Error ใช่ไหมคะ ครั้งแรกเวลา Code มันก็จะช้านิดหนึ่งมันก็จะยังหมุนติ้ว ๆ อยู่นะคะ เราก็ต้องรอนะคะ แสดงว่าไม่มีอะไรผิดนะคะ 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เพื่อจะให้ตรวจสอบว่าCode ที่เราเขียนไปมันถูกหรือเปล่า ถ้าผิดมันจะแสดง Errorนะ ถ้าเขียนไม่ผิดมันก็ไม่แสดงใช่ไหมคะ นี่ลอง Run แล้วนะคะ Error ไม่ขึ้นนะคะ 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 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 เราใช้เราสร้างฟังก์ชันนี้ขึ้นมาเพื่อต้องการให้มันแสดงข้อความ ด้าว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สลับไอ้จอไอ้นี่นะคะ มาดูตัวอย่างที่ 2 นะคะ 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 นั่นเองนะคะ เสร็จแล้วปิดด้วยโคลอนคลอนStatement ต่อมาสร้างตัวแปรชื่อว่า C ตัวแปร Cสำหรับคำนวณความกว้างคูณความยาว ก็คือคำนวณหาพื้นที่ของสี่เหลี่ยมนั่นเองนะคะ แล้วทำการ return ค่า cนะคะ ก็คือให้ส่งกลับค่าของ cก็คือเมื่อเอาพารามิเตอร์มาคำนวณแล้วนี่ c จะได้เท่าไหร่ส่งกลับค่าให้ c นะคะ นี่คือการประกาศฟังก์ชันแบบมีการ return ค่า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มันไม่สลับ Extend หรือมันไม่ขึ้นหน้าจออีกแล้วน่ะโอเค ต้องสลับ2 รอบเชียวหรือนะคะ เอาไว้ก่อนอย่างนั้นก็ต้องมาจัดไอ้นี่ใหม่อีกแล้วนี่ไม่เห็นตัวหลังอีก เอา เห็นไหมไม่เห็นอีก มันน่านักเชียวเดี๋ยวนะเดี๋ยวนะ สลับหน้าก่อนโอเคไหมColabไปไหนแล้วนะคะ เราประกาศฟังก์ชันที่ 2 ต่อด้วยฟังก์ชันแรกได้เลยนะคะ เมื่อหลังฟังก์ชันแรกเรากด Enter กดลงไป2 อันเลยก็ได้เด็ก ๆ สังเกตตำแหน่งมันจะTab เข้าไปนะ เรากดย้อนคืน 1 ครั้งให้มันอยู่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 วรรคตามด้วย areaตัวเล็กนะคะ 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h นะคะ คั่น ๆ ๆขั้นพารามิเตอร์ตัวต่อไป ด้วยเครื่องหมาย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กจันตัวแปรทางคณิตศาสตร์ของโปรแกรมคอมพิวเตอร์เครื่องหมายคูณ ก็คือเครื่องหมายดอกจันนะคะ แล้วตามด้วยพารามิเตอร์ตัวที่ 2 ก็คือheight รอสักพัก แล้วหาคำว่า</w:t>
      </w:r>
      <w:r>
        <w:t xml:space="preserve"> </w:t>
      </w:r>
      <w:r>
        <w:t xml:space="preserve">“</w:t>
      </w:r>
      <w:r>
        <w:t xml:space="preserve">height</w:t>
      </w:r>
      <w:r>
        <w:t xml:space="preserve">”</w:t>
      </w:r>
      <w:r>
        <w:t xml:space="preserve"> </w:t>
      </w:r>
      <w:r>
        <w:t xml:space="preserve">นะคะ 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Code มันจะเกิดError เพราะฉะนั้น ตัว Colab นะคะ ที่ดีเลย คือ เมื่อเราพิมพ์ี่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 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 เหมือนเดิมนะคะ เพื่อเป็นการเช็ก Code ของเรา ก็คือกดตัวPlay ที่เป็นรูปเหมือนเป็นPlay Video Play Music อะไรพวกนี้ ให้มันเช็กว่า Code ที่เราเขียนนี่ถูกต้องแล้วนะคะ มีใครขึ้น Error ไหมคะ ไม่มีนะคะ แสดงว่าเริ่มมีความชำนาญในการ Code 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 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 การเรียกใช้งานฟังก์ชันนะคะ ก็คือในนี้อธิบายพอเราสร้างฟังก์ชันแล้วนะคะ เราต้องเรียกใช้งานมัน วิธีการเรียกใช้ ก็คือเราจะใช้ชื่อของฟังก์ชัน เห็นไหมคะ 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 ตอนที่เราใช้งานนะคะ 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 มาดูตัวอย่างวิธีการเรียกใช้ฟังก์ชันนะคะ 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 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 ฟังก์ชันแรกที่เราจะเรียกใช้ชื่อ ก็คือเวลาจะเรียกใช้มันพิมพ์ชื่อฟังก์ชันนั้นนะคะ พิมพ์ hello เลยนะคะ 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 ทีนี้เราไม่อยากใส้ Danny เราใส่ชื่อเราเองไปก็ได้ชื่อนึกออกนะ เช่นเนื่องจาก name เป็น string อย่าลืมใส่เเครื่องหมายคำพูดหรือ Dote นะคะ nameใส่ชื่อเราแทน Danny ก็ได้นะคะ 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วิธีการเรียกใช้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 ไม่วรรคนะคะ นี่ ไม่ต้อง Tab เข้าไปนะตัวที่ 2 นะคะ เราจะใช้คำสั่ง print เพื่อเรียกใช้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 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 Codeเสร็จหมดแล้วนะคะ เด็ก ๆ ลองกด Play ดูได้เลยนะคะ ถ้าใครพิมพ์เสร็จแล้วจะแสดงผลอย่างไรอ้าว Error เด้งขึ้นมา ณบัด Nowบรรทัดที่ 9เกิดอะไรขึ้นprintตัวแปร ตัวแปรผิด เดี๋ยวนะ ค่อย ๆ ไล่นะคะ 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 เสร็จแล้วมันบอกว่าในบรรทัดที่2 % name value error ค่า error ตรง…ไม่อยู่ใน IndexS ตัวใหญ่หรือ s เล็กใช่ไหม ขอโทษทีพิมพ์ s ผิดใช่ไหมนี่%sแก้ได้ ๆ เห็นไหมคะ 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กแค่นั้นเองการขึ้น Error นะ เดี๋ยวแก้ให้ดูนะคะ 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ด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เห็นไหม มันก็จะไปเรียกใช้ ไอ้ตัวนี้ออกมาเลย ทั้ง ๆ ที่ ตอนเรียกนี่ เราพิมพ์แค่ฃฟังก์ชัน แล้วก็ตามด้วยค่า Argumentที่จะให้มันแสดงแต่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เราไม่มี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 มันก็จะส่งค่า c ที่มาคำมาแสดงตรงนี้เห็นไหมคะ เป็น 32 นะคะ มันก็เลย print คำว่าพื้นที่ สี่เหลี่ยมของเรานี่นะคะ มีค่า =%d นั่นหมายถึงให้แสดงเป็นเลขจำนวณเต็มนี่ไม่ต้องแสดงทศนิยมออกมานะคะ ลองดูอีกสักตัวอย่างหนึ่งไหมคะ ลอง ลองเรียกใช้ฟังก์ชัน hello อีกนะคะ เด็ก ๆ ลองนะคะ ทีนี้ให้ใส่ชื่อเล่นตัวเองลงไปเอาแต่ hello อย่างเดียวให้เห็นใส่ชื่อเล่นเรานะเห็นไหมคะ มันจะขึ้นมาเป็นฃตัวต่อไปอันนี้ไม่มันก็จะทำซ้ำไง เพราะเรายังอยู่ในตัวเดิมนะไม่แน่ใจว่ามันจะไปเรียกใช้ได้อีกไหมมันจะไปเรียกใช้ได้อีกไหมเด็ก ๆ กด Code มีตัวใหม่ใช่ไหม แล้วลองเรียกใหม่วลองเรียกใหม่จากโค้ดที่เราเพิ่มเข้ามา ลองเรียกนะคะ 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 เพราะบอกแล้วว่า Argument นะคะ มีกี่คนก็ได้ ลองสิขึ้นไหมSyntax error อ๋อรู้แล้วเพราะอะไรคะ เพราะไอ้ตัวนี้มันมีพารามิเตอร์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hello ฟังก์ชัน Hello เราน่ะPosition ให้แค่ 1 ตำแหน่งนะคะ ใน Argument แต่เราไปใส่ 3 ก็คือถ้าเราต้องการให้มีหลายตัวไปเพิ่มตัวนี้นะคะ เพิ่มขึ้นเพราะฉะนั้นไปวิธีแก้ไม่ได้ยากเลยนะคะ ถ้าจะ… เรามาเปลี่ยนที่ตัวฟังก์ชันหลักเพราะตอนเรีกยใช้ไอ้ตัวนี้มันเรียกแค่ใช่หรือเปล่าอย่างนี้เป็นต้นนะคะ นี่คือเมื่อ… จำไว้เลยว่าเมื่อตอนสร้างเสร็จจะเรียกใช้แค่พิมพ์ชื่อแล้วในวงเล็บนี่ เราพิมพ์ค่าของ… เขาเรียกว่า "</w:t>
      </w:r>
      <w:r>
        <w:t xml:space="preserve">“</w:t>
      </w:r>
      <w:r>
        <w:t xml:space="preserve">Argument</w:t>
      </w:r>
      <w:r>
        <w:t xml:space="preserve">”</w:t>
      </w:r>
      <w:r>
        <w:t xml:space="preserve"> </w:t>
      </w:r>
      <w:r>
        <w:t xml:space="preserve">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 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มา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 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 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 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อย่างนั้น เพราะ Argument ที่เราใส่เข้าไปชื่อ Python นะคะ ไม่สลับอีกแล้ว ไม่เป็นไรเดี๋ยวขยายขึ้นใหม่เมื่อกี้กลับมาแก้ดูนะคะ เดี๋ยวเราจะลองทำฟังก์ชันแบบกำหนด Argument ด้วยนะคะ นะ เพราะฉะนั้น เปิด Colab ของเราขึ้นมาไว้นะคะ แล้วเราก็ต้องสลับโอเคสลับได้โอเค สลับได้ เดี๋ยวสลับไป เดี๋ยวสลับไม่ได้ เดี๋ยวจะตีมือนะคะ โอเคทีนี้สร้าง Code ใหม่เลยนะเด็ก ๆ กด + เพิ่ม Code 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 เดี๋ยวนะ มันทะลุจอไปจอไปนะคะ ฟังก์ชันแบบที่ 2 ชื่อว่า Default Argument Value 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ชัน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 ตอนนี้เราสร้างฟังก์ชันที่ชื่อสร้างฟังก์ชันที่ชื่อว่า show_info นะคะ โดยในนั้นนี่ กำหนดพารามิเตอร์ตัวที่ 1 ชื่อว่า name n-a-m-eนะคะ แล้วมีพารามิเตอร์ที่ 2 คั่นด้วยโคลอน ไม่ใช่โคลอน คอมมาเรียกผิด เรียกถูกตลอดเลยนะคะ 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 ตรงเครื่องหมายเท่ากับใส่เข้าไปนะลูกอันนี้กำหนดเองได้เลยนะคะ เด็ก ๆ อยากได้เท่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 แล้วตามด้วยเครื่องหมาย =แล้วก็ตามด้วยชื่อ…คำว่า</w:t>
      </w:r>
      <w:r>
        <w:t xml:space="preserve"> </w:t>
      </w:r>
      <w:r>
        <w:t xml:space="preserve">“</w:t>
      </w:r>
      <w:r>
        <w:t xml:space="preserve">Python</w:t>
      </w:r>
      <w:r>
        <w:t xml:space="preserve">”</w:t>
      </w:r>
      <w:r>
        <w:t xml:space="preserve"> </w:t>
      </w:r>
      <w:r>
        <w:t xml:space="preserve">langในที่นี้ภาษาเริ่มต้นเข้าบอกว่า Pythonเมื่อเสร็จเมื่อจบ เมื่อจบการประกาศฟังก์ชัน ปิดด้วยเครื่องหมาย :เสมอนะคะ เด็ก ๆ 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 ชื่อนะคะ แล้วก็ตามด้วยเครื่องหมาย :ชื่อเปลี่ยนเป็นภาษาไทยใส่ %sอย่าลืมว่าเมื่อเราใช้เปอร์เซ็นต์ ตัวอักอย่าลืมว่าเมื่อเราใช้เปอร์เซ็นต์ ตัวอักษรจะเป็นตัวเล็กเสมอ ไม่ใช่ตัวใหญ่ เพราะเราผิดไปแล้ว 1 ครั้งนะคะ 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ต้องการให้ print ชื่อค่ะ พิมพ์ค่ะ 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 โอเคไหมคะ เราก็จะได้ Sก็คือให้แสดง… ให้ print ข้อความเพื่อแสดงเงินเดือนนะ และตัวที่ 4 ค่ะ เอ้ย ตัวที่ 2 ตัวที่ 3 ค่ะ พูดผิดตัวที่ 3ก็คือ print ภาษามันเองนะคะ Language มาจากภาษานั่นเองนะคะ 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 ำหนดในเพื่อให้แสดงข้อความนะคะ ลืมเห็นไหม รูปแบบมันจะเหมือนกัน พอหลังเครื่องหมายคำพูดเราต้องใส่อะไรคะ % แล้วตามด้วย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 หรือ Language ของเรานั่นเอง l-a-n-g นะคะ 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Salaryแล้วก็พารามิเตอร์ที่ชื่อว่า lang นะคะ 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 เราเรียกเลยนะ คะ 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ร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 พอเรียกใช้ฟังก์ชันมันจะต้องมีวงเล็บเสมอ เห็นไหมคะ อยากให้show พารามิเตอร์ชื่อว่า name น่ะนะคะ ในเครื่องหมายคำพูด name เราใส่ชื่อชื่อเรา ชื่อเล่นก็ได้นะคะ ใส่ชื่อเล่นลงไปอันนี้พารามิเตอร์แรกนี่ตอนเรียก show… เรียกฟังก์ชัน show_ infoแสดงเฉพาะพารามิเตอร์ชื่อนะคะ ในตัวอย่างเรียกฟังก์ชัน show_info ตัวที่ 2แสดงชื่อ แล้วก็เงินเดือนนะคะ ดูนะคะ ทำเหมือนเดิมพิมพ์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 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 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เช่น แต่เราไม่ได้เอา= Python นี่ เราจะเอาภาษาอื่น เช่น ภาษา C นะคะ 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นะคะแต่ใรกรณีที่เรียกฟังก์ชันในอันที่ 2 นี่ แม่อยากให้มันแสดงทุกพารามิเตอร์เลย แม่ก็เลยใส่เข้าไปครบหมดเลย 3 อัน เห็นไหมคะ เดี๋ยวเล่นให้ดูนะคะ ว่าผลลัพธ์ออกมาจะเป็นยังไงไม่ขึ้น Errorนี่ เห็นไหมคะ ชื่อ เงินเดือนเห็นไหม แบบที่ 1 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เปล่า ๆ มันจะเว้นให้ 1 บรรทัด เด็ก ๆ ดูพออันที่ 2 มามันเว้นก่อนบรรทัดหนึ่งเด็ก ๆ ไปดูความแตกต่างกับอันแรก ที่ไม่มีเว้นบรรทัดพอเราสั่ง print Hello สุธรา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เหมือนกัน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 นี่แม่ไปเปลี่ยนไป แม่ไปเปลี่ยนว่าคนนี้คนใหม่ไม่ใช่คนเดิม นิวคนละนิว นิวภาษาไทยกับนิวภาษาอังกฤษ 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 ดูเอาแล้วกัน ว่าแบบไหนใช้งานง่ายกว่าให้ศึกษาให้มองเห็นความแตกต่างนะคะ แล้วก็มาสู่หัวข้อสุดท้ายของเราวันนี้นะคะ เห็นไหมคะ เรากำหนดค่า Argumentไปได้แล้วนะคะ ต่อมา เรื่องต่อมาของเราเรื่องสุดท้ายKeyword Argument ยังเกี่ยวกับ Argument อีก มันคืออะไร กันkeyword ชื่อก็บอกอยู่แล้วคือ คำสำคัญนะคะ มันจะเป็นฟังก์ชันที่มีรูปแบบเขาบอกว่าใช้ชื่อของพารามิเตอร์ในการส่ง Argument โดยพารามิเตอร์นั้นต้องมีการกำหนดDefault Argument ก่อนเราจะต้องไปกำหนดค่าให้พารามิเตอร์ของเราก่อน เหมือนตอนแรกนะคะ ดูตัวอย่างตัวนี้ เห็นไหมคะ มันจะคล้ายกับอะไร คล้ายกับเมื่อกี้นี้ แต่มีข้อแตกต่างคือตรงไหน Keywordสังเกต สังเกตที่อะไรเด็ก ๆ นี่ เห็นไหมColor น่ะค่ะ ค่าสี คือ ไปเรียกใช้ค่าสีที่เป็นรหัส เขาเรียกว่าเป็นรหัสหรือเป็นคีย์น่ะค่ะ 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 ไม่เป็นไร ถ้าอยากรู้มันคืออะไร เดี๋ยวจะลองให้ดูนะคะ เด็ก ๆ คือ 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 นี่คือคีย์เวิร์ดของค่าสีในคอมพิวเตอร์ โดยปกตินี่เวลาถ้าเราเขียน Code นี่โปรแกรมมันจะรับค่าสีที่เป็นค่าสีฐาน 16 นะคะ RGB ก็ไม่รับนะคะ 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นี้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 เปิดให้ดูว่าเราจะรู้ได้อย่างไรว่าค่าสีนี้สีอะไรเปิดใน Word ให้ดูนะคะ เด็ก ๆ ดูสีนะ เด็ก ๆ ดูที่สีนะคะ 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 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ตามลักษณะนี้นะ อันนี้จะเห็นชัดนะคะ ว่าถ้าสีชมพูเข้มขนาดนี้ค่าสีจะเป็นตัวนี้ อย่างนี้นะคะ 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 ขอเพิ่ม Code ให้ จะทำ Code 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งทำอันนี้เป็นตัวอย่างให้เห็นว่า KeyฃArgument def ฟังก์ชันนี้จะใช้ในการสร้างสีนั่นเองนะคะ c-r-e-a-t-e create colorใส่พารามิเตอร์ ชื่อ color นะคะ โดย ๆ ๆ ๆ มีค่าเท่ากับ1, 2, 3, 4, 5, 6 6 นะโดยกำหนด Default Argument ที่เครื่องหมาย # F1 F2 F3 F4F5 F6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 เราจะให้มัน print สีนั้นออกมาให้ดูนะคะ print color ดูนะคะ เห็นไหม นี่print อะไร ต้องการให้ print =่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c-r-e-a-t-eเราก็คลิกเลือก แล้วตามด้วย id ลำดับที่ 1 นะคะ ขอลอง print ก่อน</w:t>
      </w:r>
      <w:r>
        <w:t xml:space="preserve">ือนเดิมนะคะ ลำดับที่แล้วก็ตามด้วย :ใช้ colon แทน แล้วก็ % เหมือนเดิม % ลำดับที่เป็น % อะไรนะ%d นะคะ ตัวเลข เป็นตัวเลขแล้วก็ตามด้วย% แล้วก็ค่าพารามิเตอร์ ก็คือ id พิมพ์อะไรผิดนี่ p-r-i p-r-i-n-t print เดี๋ยว Run ให้ดูเลยนะคะ Syntax Error ผิดตรงไหนนี่อ๋อตำแหน่ง เดี๋ยวนะ Enter เข้าไป เอาใหม่สิแม่พิมพ์อะไรผิดp-r-i-n-t print เอาใหม่ลบก็ได้ลบแล้ว print ใหม่ p-r-i-n-t print Syntax Error Invalid ผิดได้อย่างไรล่ะ เดี๋ยวนะ 1 เขาก็ไม่ได้พิมพ์ผิดนี่ทำไมมันขึ้น Error ล่ะ1, 2, 3, 4, 5, 6 เดี๋ยวนะ ขอขยายก่อนนะ 1, 2, 3, 4, 5, 6 ก็ตรงอะไรนะทำไม Syntax นี้ Error ล่ะ ผิดตรงไหนนี่ลืมอะไร ไม่ได้ลืมนี่เอาอีกแล้วSyntax Error Print print บรรทัดที่ 3 ไม่ได้ colors หรือ มันบอกว่า print ไม่ได้น่ะ มันจะ Error ได้ยังไงน่ะ ถ้าลบ จะขึ้น Error อีกไหม ไม่รู้จัก รันผ่าน รันไม่ผ่านผิดตรงไหนอ๋อ รู้แล้วอะไรผิดตรงไหนหรือเปล่านี่print คำสัง Prit โอเคนะคะ รู้แล้วตรงนิดเดียว มองไม่เห็นลืมใส่เครื่องหมายคำพูดตรงคาบของ color นะคะ มันก็เลยคำสั่ง print สีนะคะ เดี๋ยวจะขอลองดูอันนี้ถูกแล้วนะคะ ผลลัพธ์ก็จะออกอย่างนี้ คือ พิมพ์ลำดับที่ 1 เสร็จมันก็จะ print สี่ที่มีค่าคือ fff ขึ้นมาอย่างนี้นะคะ ก็คือจะแสดงเป็นArgument ที่เป็น Keyword นั่นเองนะคะ 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 นะคะ 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ถ้าเป็น Keyword ก็ต้องมาใช้รูปแบบนี้นะคะ เขาบอกเขาเป็น Keywordนี่มันต้องใส่เครื่องหมายที่เป็นคำพูดข้างหน้าตัวนี้พอ Run แล้วถึงจะผ่านถึงจะขึ้นนะคะ ขึ้นค่าให้ก็คือแสดงลักษณะที่เป็นคีย์เวิร์ดแบบนี้ออกมาสงสัยตรงไหนหรือเปล่าคะ 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 เหมือนสีฟ้านี่ ค่าเขาก็จะเปลี่ยนไปตามตารางที่เห็นนนะคะ นั่นก็คือเป็นคีย์เวิร์ดหรือคำสำคัญคือคอมพิวเตอร์น่ะจะรู้นะ คอมพิวเตอร์เขาจะรู้จัก ว่าอย่างนั้นเถอะนะคะ 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เขาเรียกว่า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 สัปดาห์หน้าจะให้เบรกเดี๋ยวสอบแล้วจะนัดแนะอีกทีหนึ่งนะคะ เด็ก ๆ โอเคนะคะ มีใครสงสัยไหม ถามได้ถ้าไม่มีจะปล่อยแล้วนะคะ 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 ขอบคุณพี่ล่ามค่ะ สำหรับการเรียนในวันนี้ขอบคุณค่ะ ไปเดินดูงาน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ภูมิ</dc:title>
  <dc:creator/>
  <cp:keywords/>
  <dcterms:created xsi:type="dcterms:W3CDTF">2022-09-02T04:29:40Z</dcterms:created>
  <dcterms:modified xsi:type="dcterms:W3CDTF">2022-09-02T04: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